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obile techn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electronic equipment such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obile ph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mall comput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you can use in different places, along with the technology connected with the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obile technology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mart Device &amp; Mobile Emerging Technolog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 Coursera: This course covers smartphone and smartwatch technology, global market trends, and future forecas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ree Mobile App Development Cour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y Great Learning: Learn about Android app development, Python, UI/UX, and mo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igital Skills: Mob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Accenture: Explore the rise of mobile technology and learn about designing and building mobile app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bile Development Cour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 Class Central: Discover various courses related to mobile development from top universiti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bile Business Rankings &amp;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 Great Learning: Understand the future trends in smart devices and mobile service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knowledge in mobile technology! 📱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ictionary.cambridge.org/dictionary/english/mobile-technology" TargetMode="External" /><Relationship Type="http://schemas.openxmlformats.org/officeDocument/2006/relationships/hyperlink" Id="rId23" Target="https://www.classcentral.com/course/digital-skills-mobile-9782" TargetMode="External" /><Relationship Type="http://schemas.openxmlformats.org/officeDocument/2006/relationships/hyperlink" Id="rId25" Target="https://www.classcentral.com/course/smart-device-mobile-emerging-technologie-11984" TargetMode="External" /><Relationship Type="http://schemas.openxmlformats.org/officeDocument/2006/relationships/hyperlink" Id="rId24" Target="https://www.classcentral.com/subject/mobile-development" TargetMode="External" /><Relationship Type="http://schemas.openxmlformats.org/officeDocument/2006/relationships/hyperlink" Id="rId21" Target="https://www.coursera.org/learn/smart-device-mobile-emerging-technologies" TargetMode="External" /><Relationship Type="http://schemas.openxmlformats.org/officeDocument/2006/relationships/hyperlink" Id="rId22" Target="https://www.mygreatlearning.com/mobile-app-development/free-cour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ictionary.cambridge.org/dictionary/english/mobile-technology" TargetMode="External" /><Relationship Type="http://schemas.openxmlformats.org/officeDocument/2006/relationships/hyperlink" Id="rId23" Target="https://www.classcentral.com/course/digital-skills-mobile-9782" TargetMode="External" /><Relationship Type="http://schemas.openxmlformats.org/officeDocument/2006/relationships/hyperlink" Id="rId25" Target="https://www.classcentral.com/course/smart-device-mobile-emerging-technologie-11984" TargetMode="External" /><Relationship Type="http://schemas.openxmlformats.org/officeDocument/2006/relationships/hyperlink" Id="rId24" Target="https://www.classcentral.com/subject/mobile-development" TargetMode="External" /><Relationship Type="http://schemas.openxmlformats.org/officeDocument/2006/relationships/hyperlink" Id="rId21" Target="https://www.coursera.org/learn/smart-device-mobile-emerging-technologies" TargetMode="External" /><Relationship Type="http://schemas.openxmlformats.org/officeDocument/2006/relationships/hyperlink" Id="rId22" Target="https://www.mygreatlearning.com/mobile-app-development/free-cour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43Z</dcterms:created>
  <dcterms:modified xsi:type="dcterms:W3CDTF">2024-03-24T08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